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bookmarkStart w:id="0" w:name="_GoBack"/>
      <w:bookmarkEnd w:id="0"/>
      <w:r w:rsidRPr="00045863">
        <w:rPr>
          <w:rFonts w:ascii="Trebuchet MS" w:hAnsi="Trebuchet MS"/>
        </w:rPr>
        <w:t>KONKURSO DOKUMENTŲ</w:t>
      </w:r>
    </w:p>
    <w:p w14:paraId="2080BDBF" w14:textId="655B8B6B" w:rsidR="00E76E94" w:rsidRPr="006272CE" w:rsidRDefault="00D12E66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6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63B2065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2F52A12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E36487">
        <w:rPr>
          <w:rFonts w:ascii="Trebuchet MS" w:hAnsi="Trebuchet MS"/>
          <w:iCs/>
        </w:rPr>
        <w:t>Tiekėjo</w:t>
      </w:r>
      <w:r w:rsidR="00E36487" w:rsidRPr="0076195B">
        <w:rPr>
          <w:rFonts w:ascii="Trebuchet MS" w:hAnsi="Trebuchet MS"/>
          <w:i/>
          <w:iCs/>
        </w:rPr>
        <w:t xml:space="preserve"> 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7A2E98F1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E36487" w:rsidRPr="00120283">
        <w:rPr>
          <w:rFonts w:ascii="Trebuchet MS" w:hAnsi="Trebuchet MS"/>
          <w:iCs/>
        </w:rPr>
        <w:t>Tiekėjas</w:t>
      </w:r>
      <w:r w:rsidR="00E36487" w:rsidRPr="0076195B">
        <w:rPr>
          <w:rFonts w:ascii="Trebuchet MS" w:hAnsi="Trebuchet MS"/>
          <w:i/>
          <w:iCs/>
        </w:rPr>
        <w:t xml:space="preserve"> 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00F62798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E36487" w:rsidRPr="00120283">
        <w:rPr>
          <w:rFonts w:ascii="Trebuchet MS" w:hAnsi="Trebuchet MS"/>
          <w:iCs/>
        </w:rPr>
        <w:t>Tiekėjas</w:t>
      </w:r>
      <w:r w:rsidR="00E36487" w:rsidRPr="0076195B">
        <w:rPr>
          <w:rFonts w:ascii="Trebuchet MS" w:hAnsi="Trebuchet MS"/>
          <w:i/>
          <w:iCs/>
        </w:rPr>
        <w:t xml:space="preserve"> 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4E33E67C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E36487" w:rsidRPr="00120283">
        <w:rPr>
          <w:rFonts w:ascii="Trebuchet MS" w:hAnsi="Trebuchet MS"/>
          <w:iCs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5CB8DA0B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E36487">
        <w:rPr>
          <w:rFonts w:ascii="Trebuchet MS" w:hAnsi="Trebuchet MS"/>
          <w:iCs/>
        </w:rPr>
        <w:t>Tiekėjui</w:t>
      </w:r>
      <w:r w:rsidR="00E36487" w:rsidRPr="0076195B">
        <w:rPr>
          <w:rFonts w:ascii="Trebuchet MS" w:hAnsi="Trebuchet MS"/>
          <w:i/>
          <w:iCs/>
        </w:rPr>
        <w:t xml:space="preserve"> 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F61822" w16cid:durableId="28B6FBF7"/>
  <w16cid:commentId w16cid:paraId="7C115D80" w16cid:durableId="28B6F9C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04713E"/>
    <w:rsid w:val="00081285"/>
    <w:rsid w:val="001733AB"/>
    <w:rsid w:val="00224403"/>
    <w:rsid w:val="003646B0"/>
    <w:rsid w:val="003809D3"/>
    <w:rsid w:val="00382F24"/>
    <w:rsid w:val="004E306A"/>
    <w:rsid w:val="005341E7"/>
    <w:rsid w:val="005736B0"/>
    <w:rsid w:val="00593B2F"/>
    <w:rsid w:val="005F4F43"/>
    <w:rsid w:val="006267A2"/>
    <w:rsid w:val="006272CE"/>
    <w:rsid w:val="00705B08"/>
    <w:rsid w:val="007C24FD"/>
    <w:rsid w:val="0086276D"/>
    <w:rsid w:val="00896807"/>
    <w:rsid w:val="008A28F1"/>
    <w:rsid w:val="00A02508"/>
    <w:rsid w:val="00A17BF8"/>
    <w:rsid w:val="00C53D9A"/>
    <w:rsid w:val="00C9751D"/>
    <w:rsid w:val="00CA0359"/>
    <w:rsid w:val="00D12E66"/>
    <w:rsid w:val="00D51E03"/>
    <w:rsid w:val="00D55B92"/>
    <w:rsid w:val="00DC1DC3"/>
    <w:rsid w:val="00E201F2"/>
    <w:rsid w:val="00E36487"/>
    <w:rsid w:val="00E76E94"/>
    <w:rsid w:val="00E82639"/>
    <w:rsid w:val="00E94F43"/>
    <w:rsid w:val="00F309AF"/>
    <w:rsid w:val="00F37C0A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DB0D2D-F800-4768-AAF3-86E3177FC764}">
  <ds:schemaRefs>
    <ds:schemaRef ds:uri="4b2e9d09-07c5-42d4-ad0a-92e216c40b99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028236e2-f653-4d19-ab67-4d06a9145e0c"/>
    <ds:schemaRef ds:uri="http://schemas.microsoft.com/office/2006/documentManagement/types"/>
    <ds:schemaRef ds:uri="ac3775fa-9d3b-4d8c-bc3d-fbdb29195e0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89</Words>
  <Characters>678</Characters>
  <Application>Microsoft Office Word</Application>
  <DocSecurity>4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Michal Stasilovič</cp:lastModifiedBy>
  <cp:revision>2</cp:revision>
  <dcterms:created xsi:type="dcterms:W3CDTF">2024-11-27T20:45:00Z</dcterms:created>
  <dcterms:modified xsi:type="dcterms:W3CDTF">2024-11-27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